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34A496" w14:textId="2C43178B" w:rsidR="00280949" w:rsidRDefault="00280949" w:rsidP="001C1B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Participant Agreement in Survey </w:t>
      </w:r>
      <w:r w:rsidR="00A9223D" w:rsidRPr="00CD23BD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Example</w:t>
      </w:r>
    </w:p>
    <w:p w14:paraId="2F5FD8BD" w14:textId="754C0E83" w:rsidR="001C1B90" w:rsidRDefault="001C1B90" w:rsidP="001C1B90">
      <w:pPr>
        <w:jc w:val="center"/>
        <w:rPr>
          <w:rFonts w:ascii="Times New Roman" w:hAnsi="Times New Roman" w:cs="Times New Roman"/>
          <w:sz w:val="24"/>
          <w:szCs w:val="24"/>
        </w:rPr>
      </w:pPr>
      <w:r w:rsidRPr="001C1B90">
        <w:rPr>
          <w:rFonts w:ascii="Times New Roman" w:hAnsi="Times New Roman" w:cs="Times New Roman"/>
          <w:sz w:val="24"/>
          <w:szCs w:val="24"/>
        </w:rPr>
        <w:t xml:space="preserve">Note: Add the text below 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1C1B90">
        <w:rPr>
          <w:rFonts w:ascii="Times New Roman" w:hAnsi="Times New Roman" w:cs="Times New Roman"/>
          <w:sz w:val="24"/>
          <w:szCs w:val="24"/>
        </w:rPr>
        <w:t xml:space="preserve"> the beginning of the Survey</w:t>
      </w:r>
    </w:p>
    <w:p w14:paraId="71E12DF5" w14:textId="1D217CBF" w:rsidR="0060504E" w:rsidRDefault="0060504E" w:rsidP="001C1B9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p</w:t>
      </w:r>
      <w:r w:rsidR="00006A18">
        <w:rPr>
          <w:rFonts w:ascii="Times New Roman" w:hAnsi="Times New Roman" w:cs="Times New Roman"/>
          <w:sz w:val="24"/>
          <w:szCs w:val="24"/>
        </w:rPr>
        <w:t>aper version</w:t>
      </w:r>
      <w:r>
        <w:rPr>
          <w:rFonts w:ascii="Times New Roman" w:hAnsi="Times New Roman" w:cs="Times New Roman"/>
          <w:sz w:val="24"/>
          <w:szCs w:val="24"/>
        </w:rPr>
        <w:t xml:space="preserve">, use AHU </w:t>
      </w:r>
      <w:r w:rsidR="00E10D29">
        <w:rPr>
          <w:rFonts w:ascii="Times New Roman" w:hAnsi="Times New Roman" w:cs="Times New Roman"/>
          <w:sz w:val="24"/>
          <w:szCs w:val="24"/>
        </w:rPr>
        <w:t>Marke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3913">
        <w:rPr>
          <w:rFonts w:ascii="Times New Roman" w:hAnsi="Times New Roman" w:cs="Times New Roman"/>
          <w:sz w:val="24"/>
          <w:szCs w:val="24"/>
        </w:rPr>
        <w:t>Approved Te</w:t>
      </w:r>
      <w:r w:rsidR="00006A18">
        <w:rPr>
          <w:rFonts w:ascii="Times New Roman" w:hAnsi="Times New Roman" w:cs="Times New Roman"/>
          <w:sz w:val="24"/>
          <w:szCs w:val="24"/>
        </w:rPr>
        <w:t xml:space="preserve">mplates at </w:t>
      </w:r>
      <w:r w:rsidR="00006A18" w:rsidRPr="00006A18">
        <w:rPr>
          <w:rFonts w:ascii="Times New Roman" w:hAnsi="Times New Roman" w:cs="Times New Roman"/>
          <w:sz w:val="24"/>
          <w:szCs w:val="24"/>
        </w:rPr>
        <w:t>https://my.ahu.edu/university-services/marke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337463" w14:textId="77777777" w:rsidR="001C1B90" w:rsidRPr="001C1B90" w:rsidRDefault="001C1B90" w:rsidP="001C1B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313DEF" w14:textId="49EC79E9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Title of 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>the scholarly project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421B15A" w14:textId="2C77B54B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Princip</w:t>
      </w:r>
      <w:r w:rsidR="001A09DB"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Investigator (PI)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 xml:space="preserve"> full name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9D6DAA" w14:textId="59180DE8" w:rsidR="00E37306" w:rsidRPr="00CD23BD" w:rsidRDefault="001C1B90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-Investigators'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 xml:space="preserve"> full names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184CD6E" w14:textId="57AB6553" w:rsidR="00E37306" w:rsidRPr="00CD23BD" w:rsidRDefault="00EC467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I 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Contact Phone Number: </w:t>
      </w:r>
    </w:p>
    <w:p w14:paraId="5EC9B10D" w14:textId="79C69AA1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Sponsor</w:t>
      </w:r>
      <w:r w:rsidR="001C1B90">
        <w:rPr>
          <w:rFonts w:ascii="Times New Roman" w:hAnsi="Times New Roman" w:cs="Times New Roman"/>
          <w:b/>
          <w:bCs/>
          <w:sz w:val="24"/>
          <w:szCs w:val="24"/>
        </w:rPr>
        <w:t xml:space="preserve"> (if applicable):</w:t>
      </w:r>
    </w:p>
    <w:p w14:paraId="7A9A337C" w14:textId="77777777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B619B5" w14:textId="77777777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To Whom It May Concern,</w:t>
      </w:r>
    </w:p>
    <w:p w14:paraId="4D04D965" w14:textId="75AB510E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are </w:t>
      </w:r>
      <w:r w:rsidR="00357CA6" w:rsidRPr="00CD23BD">
        <w:rPr>
          <w:rFonts w:ascii="Times New Roman" w:hAnsi="Times New Roman" w:cs="Times New Roman"/>
          <w:sz w:val="24"/>
          <w:szCs w:val="24"/>
        </w:rPr>
        <w:t>invited</w:t>
      </w:r>
      <w:r w:rsidRPr="00CD23BD">
        <w:rPr>
          <w:rFonts w:ascii="Times New Roman" w:hAnsi="Times New Roman" w:cs="Times New Roman"/>
          <w:sz w:val="24"/>
          <w:szCs w:val="24"/>
        </w:rPr>
        <w:t xml:space="preserve"> to participate in a </w:t>
      </w:r>
      <w:r w:rsidR="002D746F">
        <w:rPr>
          <w:rFonts w:ascii="Times New Roman" w:hAnsi="Times New Roman" w:cs="Times New Roman"/>
          <w:color w:val="FF0000"/>
          <w:sz w:val="24"/>
          <w:szCs w:val="24"/>
        </w:rPr>
        <w:t>Case-Study</w:t>
      </w:r>
      <w:r w:rsidR="004424AC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72428E">
        <w:rPr>
          <w:rFonts w:ascii="Times New Roman" w:hAnsi="Times New Roman" w:cs="Times New Roman"/>
          <w:color w:val="FF0000"/>
          <w:sz w:val="24"/>
          <w:szCs w:val="24"/>
        </w:rPr>
        <w:t xml:space="preserve"> OR Quality Improvement</w:t>
      </w:r>
      <w:r w:rsidR="00EB763F">
        <w:rPr>
          <w:rFonts w:ascii="Times New Roman" w:hAnsi="Times New Roman" w:cs="Times New Roman"/>
          <w:color w:val="FF0000"/>
          <w:sz w:val="24"/>
          <w:szCs w:val="24"/>
        </w:rPr>
        <w:t xml:space="preserve">/Quality </w:t>
      </w:r>
      <w:proofErr w:type="spellStart"/>
      <w:r w:rsidR="00EB763F">
        <w:rPr>
          <w:rFonts w:ascii="Times New Roman" w:hAnsi="Times New Roman" w:cs="Times New Roman"/>
          <w:color w:val="FF0000"/>
          <w:sz w:val="24"/>
          <w:szCs w:val="24"/>
        </w:rPr>
        <w:t>Assessement</w:t>
      </w:r>
      <w:proofErr w:type="spellEnd"/>
      <w:r w:rsidR="00EB763F">
        <w:rPr>
          <w:rFonts w:ascii="Times New Roman" w:hAnsi="Times New Roman" w:cs="Times New Roman"/>
          <w:color w:val="FF0000"/>
          <w:sz w:val="24"/>
          <w:szCs w:val="24"/>
        </w:rPr>
        <w:t xml:space="preserve"> Project</w:t>
      </w:r>
      <w:r w:rsidR="004424AC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EB763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424AC">
        <w:rPr>
          <w:rFonts w:ascii="Times New Roman" w:hAnsi="Times New Roman" w:cs="Times New Roman"/>
          <w:color w:val="FF0000"/>
          <w:sz w:val="24"/>
          <w:szCs w:val="24"/>
        </w:rPr>
        <w:t>OR</w:t>
      </w:r>
      <w:r w:rsidR="00EB763F">
        <w:rPr>
          <w:rFonts w:ascii="Times New Roman" w:hAnsi="Times New Roman" w:cs="Times New Roman"/>
          <w:color w:val="FF0000"/>
          <w:sz w:val="24"/>
          <w:szCs w:val="24"/>
        </w:rPr>
        <w:t xml:space="preserve"> Feasibility 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because</w:t>
      </w:r>
      <w:r w:rsidR="001A09DB">
        <w:rPr>
          <w:rFonts w:ascii="Times New Roman" w:hAnsi="Times New Roman" w:cs="Times New Roman"/>
          <w:sz w:val="24"/>
          <w:szCs w:val="24"/>
        </w:rPr>
        <w:t xml:space="preserve"> of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542183" w14:textId="4EB1FD52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describe the methods).</w:t>
      </w:r>
    </w:p>
    <w:p w14:paraId="4E14CAB6" w14:textId="71B5C66B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Participation in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voluntary</w:t>
      </w:r>
      <w:r w:rsidR="001A09DB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you can stop participating at any time. </w:t>
      </w:r>
      <w:r w:rsidR="00363A57" w:rsidRPr="00CD23BD">
        <w:rPr>
          <w:rFonts w:ascii="Times New Roman" w:hAnsi="Times New Roman" w:cs="Times New Roman"/>
          <w:sz w:val="24"/>
          <w:szCs w:val="24"/>
        </w:rPr>
        <w:t>If at any point you no longer wish to participate, please inform the Investigators</w:t>
      </w:r>
      <w:r w:rsidR="001C1B90">
        <w:rPr>
          <w:rFonts w:ascii="Times New Roman" w:hAnsi="Times New Roman" w:cs="Times New Roman"/>
          <w:sz w:val="24"/>
          <w:szCs w:val="24"/>
        </w:rPr>
        <w:t xml:space="preserve"> at </w:t>
      </w:r>
      <w:r w:rsidR="001C1B90" w:rsidRPr="001C1B90">
        <w:rPr>
          <w:rFonts w:ascii="Times New Roman" w:hAnsi="Times New Roman" w:cs="Times New Roman"/>
          <w:color w:val="EE0000"/>
          <w:sz w:val="24"/>
          <w:szCs w:val="24"/>
        </w:rPr>
        <w:t>XXX@ahu.edu</w:t>
      </w:r>
      <w:r w:rsidR="00363A57" w:rsidRPr="00CD23BD">
        <w:rPr>
          <w:rFonts w:ascii="Times New Roman" w:hAnsi="Times New Roman" w:cs="Times New Roman"/>
          <w:sz w:val="24"/>
          <w:szCs w:val="24"/>
        </w:rPr>
        <w:t xml:space="preserve">. </w:t>
      </w:r>
      <w:r w:rsidRPr="00CD23BD">
        <w:rPr>
          <w:rFonts w:ascii="Times New Roman" w:hAnsi="Times New Roman" w:cs="Times New Roman"/>
          <w:sz w:val="24"/>
          <w:szCs w:val="24"/>
        </w:rPr>
        <w:t xml:space="preserve">In addition, your participation or lack thereof will not affec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if applicable).</w:t>
      </w:r>
    </w:p>
    <w:p w14:paraId="4879DB0C" w14:textId="77777777" w:rsidR="001C1B90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Although the risk</w:t>
      </w:r>
      <w:r w:rsidR="001C1B90">
        <w:rPr>
          <w:rFonts w:ascii="Times New Roman" w:hAnsi="Times New Roman" w:cs="Times New Roman"/>
          <w:sz w:val="24"/>
          <w:szCs w:val="24"/>
        </w:rPr>
        <w:t xml:space="preserve"> of a breach of confidentiality or privacy is low, we cannot completely guarantee that your privacy or confidentiality will not be compromis</w:t>
      </w:r>
      <w:r w:rsidRPr="00CD23BD">
        <w:rPr>
          <w:rFonts w:ascii="Times New Roman" w:hAnsi="Times New Roman" w:cs="Times New Roman"/>
          <w:sz w:val="24"/>
          <w:szCs w:val="24"/>
        </w:rPr>
        <w:t>ed. However, your data will be securely stored</w:t>
      </w:r>
      <w:r w:rsidR="006F2B57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only the </w:t>
      </w:r>
      <w:r w:rsidR="0097592C" w:rsidRPr="00CD23BD">
        <w:rPr>
          <w:rFonts w:ascii="Times New Roman" w:hAnsi="Times New Roman" w:cs="Times New Roman"/>
          <w:sz w:val="24"/>
          <w:szCs w:val="24"/>
        </w:rPr>
        <w:t>investigators</w:t>
      </w:r>
      <w:r w:rsidRPr="00CD23BD">
        <w:rPr>
          <w:rFonts w:ascii="Times New Roman" w:hAnsi="Times New Roman" w:cs="Times New Roman"/>
          <w:sz w:val="24"/>
          <w:szCs w:val="24"/>
        </w:rPr>
        <w:t xml:space="preserve"> will have access to it. </w:t>
      </w:r>
    </w:p>
    <w:p w14:paraId="0EB18BDA" w14:textId="05D53427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The benefit of participating is that you may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627B5" w14:textId="1B294603" w:rsidR="00CB33DF" w:rsidRPr="002466C5" w:rsidRDefault="00CB33DF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will not receive payment or compensation for your participation. </w:t>
      </w:r>
      <w:r w:rsidR="001C1B90">
        <w:rPr>
          <w:rFonts w:ascii="Times New Roman" w:hAnsi="Times New Roman" w:cs="Times New Roman"/>
          <w:sz w:val="24"/>
          <w:szCs w:val="24"/>
        </w:rPr>
        <w:t>By accepting below, y</w:t>
      </w:r>
      <w:r w:rsidRPr="00CD23BD">
        <w:rPr>
          <w:rFonts w:ascii="Times New Roman" w:hAnsi="Times New Roman" w:cs="Times New Roman"/>
          <w:sz w:val="24"/>
          <w:szCs w:val="24"/>
        </w:rPr>
        <w:t xml:space="preserve">ou agree to perform all duties associated with your participation in this </w:t>
      </w:r>
      <w:r w:rsidR="00313B7B">
        <w:rPr>
          <w:rFonts w:ascii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during the period of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&lt;project start date&gt; – &lt;project end date&gt;</w:t>
      </w:r>
      <w:r w:rsidRPr="00CD23BD">
        <w:rPr>
          <w:rFonts w:ascii="Times New Roman" w:hAnsi="Times New Roman" w:cs="Times New Roman"/>
          <w:sz w:val="24"/>
          <w:szCs w:val="24"/>
        </w:rPr>
        <w:t xml:space="preserve"> gratuitously and without expectation of payment or any other form of compensation. </w:t>
      </w:r>
    </w:p>
    <w:p w14:paraId="4C4ED49B" w14:textId="7DE9AC30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overall results of this </w:t>
      </w:r>
      <w:r w:rsidR="00313B7B">
        <w:rPr>
          <w:rFonts w:ascii="Times New Roman" w:hAnsi="Times New Roman" w:cs="Times New Roman"/>
          <w:sz w:val="24"/>
          <w:szCs w:val="24"/>
        </w:rPr>
        <w:t xml:space="preserve">scholarly </w:t>
      </w:r>
      <w:r w:rsidR="00C368A6">
        <w:rPr>
          <w:rFonts w:ascii="Times New Roman" w:hAnsi="Times New Roman" w:cs="Times New Roman"/>
          <w:sz w:val="24"/>
          <w:szCs w:val="24"/>
        </w:rPr>
        <w:t>project</w:t>
      </w:r>
      <w:r w:rsidR="00313B7B">
        <w:rPr>
          <w:rFonts w:ascii="Times New Roman" w:hAnsi="Times New Roman" w:cs="Times New Roman"/>
          <w:sz w:val="24"/>
          <w:szCs w:val="24"/>
        </w:rPr>
        <w:t xml:space="preserve"> </w:t>
      </w:r>
      <w:r w:rsidR="00313B7B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(or 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Quality Assessment or Case-Study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 etc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4D49A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sz w:val="24"/>
          <w:szCs w:val="24"/>
        </w:rPr>
        <w:t xml:space="preserve">will be shared with you and </w:t>
      </w:r>
      <w:r w:rsidR="0097592C" w:rsidRPr="00CD23BD">
        <w:rPr>
          <w:rFonts w:ascii="Times New Roman" w:hAnsi="Times New Roman" w:cs="Times New Roman"/>
          <w:sz w:val="24"/>
          <w:szCs w:val="24"/>
        </w:rPr>
        <w:t>disseminate</w:t>
      </w:r>
      <w:r w:rsidR="00CD1B96">
        <w:rPr>
          <w:rFonts w:ascii="Times New Roman" w:hAnsi="Times New Roman" w:cs="Times New Roman"/>
          <w:sz w:val="24"/>
          <w:szCs w:val="24"/>
        </w:rPr>
        <w:t>d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at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>. Information will be presented as group data without links to identifying data.</w:t>
      </w:r>
    </w:p>
    <w:p w14:paraId="073F10CF" w14:textId="1193A34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are interested in participating, please reach out to the team a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the phone number</w:t>
      </w:r>
      <w:r w:rsidR="00CB33DF"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or email…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9748827" w14:textId="4C152B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have questions, concerns, or complaints, please reach out to the team at the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phone number listed on the first page. </w:t>
      </w:r>
    </w:p>
    <w:p w14:paraId="65F7D4F9" w14:textId="77777777" w:rsidR="001C1B90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 have read the 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preced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ing information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and it has been explained to my satisfaction.</w:t>
      </w:r>
    </w:p>
    <w:p w14:paraId="7179A8BD" w14:textId="512899D1" w:rsidR="00E20B00" w:rsidRDefault="001C1B90" w:rsidP="00280949">
      <w:pPr>
        <w:rPr>
          <w:rFonts w:ascii="Times New Roman" w:eastAsia="Times New Roman" w:hAnsi="Times New Roman" w:cs="Times New Roman"/>
          <w:sz w:val="24"/>
          <w:szCs w:val="24"/>
        </w:rPr>
      </w:pPr>
      <w:r w:rsidRPr="001C1B90">
        <w:rPr>
          <w:rFonts w:ascii="Times New Roman" w:eastAsia="Times New Roman" w:hAnsi="Times New Roman" w:cs="Times New Roman"/>
          <w:sz w:val="24"/>
          <w:szCs w:val="24"/>
        </w:rPr>
        <w:t xml:space="preserve">By clicking 'Next' below, I confirm that I am at least 18 years of age, have read the information above, and voluntarily consent to participate in this </w:t>
      </w:r>
      <w:r w:rsidR="00C368A6">
        <w:rPr>
          <w:rFonts w:ascii="Times New Roman" w:eastAsia="Times New Roman" w:hAnsi="Times New Roman" w:cs="Times New Roman"/>
          <w:sz w:val="24"/>
          <w:szCs w:val="24"/>
        </w:rPr>
        <w:t>scholarly project</w:t>
      </w:r>
      <w:r w:rsidR="00CD23BD" w:rsidRPr="00CD23B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1A822A" w14:textId="175EBF81" w:rsidR="004424AC" w:rsidRPr="00CD23BD" w:rsidRDefault="00EB763F" w:rsidP="004424A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paper version, add </w:t>
      </w:r>
      <w:r w:rsidR="00803F0C">
        <w:rPr>
          <w:rFonts w:ascii="Times New Roman" w:eastAsia="Times New Roman" w:hAnsi="Times New Roman" w:cs="Times New Roman"/>
          <w:sz w:val="24"/>
          <w:szCs w:val="24"/>
        </w:rPr>
        <w:t>the following:</w:t>
      </w:r>
    </w:p>
    <w:p w14:paraId="2A00336A" w14:textId="77777777" w:rsidR="004424AC" w:rsidRPr="00CD23BD" w:rsidRDefault="004424AC" w:rsidP="004424AC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4A0863F" w14:textId="4199A97B" w:rsidR="004424AC" w:rsidRPr="004424AC" w:rsidRDefault="004424AC" w:rsidP="004424AC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Printed Name of Participant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D4AF8DF" w14:textId="77777777" w:rsidR="004424AC" w:rsidRPr="00CD23BD" w:rsidRDefault="004424AC" w:rsidP="004424AC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         ________________________ </w:t>
      </w:r>
    </w:p>
    <w:p w14:paraId="403A88FC" w14:textId="77777777" w:rsidR="004424AC" w:rsidRPr="00CD23BD" w:rsidRDefault="004424AC" w:rsidP="004424AC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>Signature of Participant (</w:t>
      </w:r>
      <w:proofErr w:type="gramStart"/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required)   </w:t>
      </w:r>
      <w:proofErr w:type="gramEnd"/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Date    Day / Month/ Year</w:t>
      </w:r>
    </w:p>
    <w:p w14:paraId="50CCE043" w14:textId="77777777" w:rsidR="00803F0C" w:rsidRPr="001C1B90" w:rsidRDefault="00803F0C" w:rsidP="00280949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803F0C" w:rsidRPr="001C1B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MysTCxsDAyMDJU0lEKTi0uzszPAykwqQUAC0KaKywAAAA="/>
  </w:docVars>
  <w:rsids>
    <w:rsidRoot w:val="00280949"/>
    <w:rsid w:val="00006A18"/>
    <w:rsid w:val="001A09DB"/>
    <w:rsid w:val="001C1B90"/>
    <w:rsid w:val="002466C5"/>
    <w:rsid w:val="00280949"/>
    <w:rsid w:val="002D746F"/>
    <w:rsid w:val="00313B7B"/>
    <w:rsid w:val="00357CA6"/>
    <w:rsid w:val="00363A57"/>
    <w:rsid w:val="003B0856"/>
    <w:rsid w:val="004424AC"/>
    <w:rsid w:val="004D49AD"/>
    <w:rsid w:val="0060270C"/>
    <w:rsid w:val="0060504E"/>
    <w:rsid w:val="006F2B57"/>
    <w:rsid w:val="0072428E"/>
    <w:rsid w:val="00803F0C"/>
    <w:rsid w:val="00841FC8"/>
    <w:rsid w:val="0097592C"/>
    <w:rsid w:val="00A9223D"/>
    <w:rsid w:val="00B94134"/>
    <w:rsid w:val="00C368A6"/>
    <w:rsid w:val="00CB33DF"/>
    <w:rsid w:val="00CB7415"/>
    <w:rsid w:val="00CD1B96"/>
    <w:rsid w:val="00CD23BD"/>
    <w:rsid w:val="00D23913"/>
    <w:rsid w:val="00D81324"/>
    <w:rsid w:val="00E10D29"/>
    <w:rsid w:val="00E20B00"/>
    <w:rsid w:val="00E37306"/>
    <w:rsid w:val="00EB763F"/>
    <w:rsid w:val="00EC4676"/>
    <w:rsid w:val="00F21D75"/>
    <w:rsid w:val="00FB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84DB0C"/>
  <w15:chartTrackingRefBased/>
  <w15:docId w15:val="{AACECF0F-E6E6-430B-BD9D-2E242FAA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AD6D42-2DED-4838-8F70-D48E2467BC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20319100-B445-4234-BEF7-D9F8C20E0D3F}"/>
</file>

<file path=customXml/itemProps3.xml><?xml version="1.0" encoding="utf-8"?>
<ds:datastoreItem xmlns:ds="http://schemas.openxmlformats.org/officeDocument/2006/customXml" ds:itemID="{075B8E1D-13B4-468D-85E6-BB3C899F717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84</Words>
  <Characters>2193</Characters>
  <Application>Microsoft Office Word</Application>
  <DocSecurity>0</DocSecurity>
  <Lines>18</Lines>
  <Paragraphs>5</Paragraphs>
  <ScaleCrop>false</ScaleCrop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11</cp:revision>
  <dcterms:created xsi:type="dcterms:W3CDTF">2026-04-27T19:25:00Z</dcterms:created>
  <dcterms:modified xsi:type="dcterms:W3CDTF">2026-04-2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GrammarlyDocumentId">
    <vt:lpwstr>ca4fb1b9-8978-4c7c-b2cd-c27e84d472f1</vt:lpwstr>
  </property>
  <property fmtid="{D5CDD505-2E9C-101B-9397-08002B2CF9AE}" pid="9" name="MediaServiceImageTags">
    <vt:lpwstr/>
  </property>
</Properties>
</file>